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w:t>
      </w:r>
      <w:r>
        <w:t xml:space="preserve"> </w:t>
      </w:r>
      <w:r>
        <w:t xml:space="preserve">Karachi,</w:t>
      </w:r>
      <w:r>
        <w:t xml:space="preserve"> </w:t>
      </w:r>
      <w:r>
        <w:t xml:space="preserve">Pakistan</w:t>
      </w:r>
    </w:p>
    <w:bookmarkStart w:id="20" w:name="X77c7e15f13f5ef5cf20a2d4a25cee6a92dda398"/>
    <w:p>
      <w:pPr>
        <w:pStyle w:val="Heading1"/>
      </w:pPr>
      <w:r>
        <w:t xml:space="preserve">Internship Application Letter: Aspiring Hairdresser Seeking Opportunity in Karachi, Pakista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Salon Name:</w:t>
      </w:r>
      <w:r>
        <w:t xml:space="preserve"> </w:t>
      </w:r>
      <w:r>
        <w:t xml:space="preserve">[Your Preferred Salon Name - e.g., "Glamour Studio," "Chic Hair Salon," or "Elegant Cuts Karachi"]</w:t>
      </w:r>
      <w:r>
        <w:br/>
      </w:r>
      <w:r>
        <w:rPr>
          <w:bCs/>
          <w:b/>
        </w:rPr>
        <w:t xml:space="preserve">Salon Address:</w:t>
      </w:r>
      <w:r>
        <w:t xml:space="preserve"> </w:t>
      </w:r>
      <w:r>
        <w:t xml:space="preserve">[Full Address, e.g., 123 Main Street, Clifton, Karachi]</w:t>
      </w:r>
      <w:r>
        <w:br/>
      </w:r>
      <w:r>
        <w:rPr>
          <w:bCs/>
          <w:b/>
        </w:rPr>
        <w:t xml:space="preserve">City:</w:t>
      </w:r>
      <w:r>
        <w:t xml:space="preserve"> </w:t>
      </w:r>
      <w:r>
        <w:t xml:space="preserve">Karachi</w:t>
      </w:r>
      <w:r>
        <w:br/>
      </w:r>
      <w:r>
        <w:rPr>
          <w:bCs/>
          <w:b/>
        </w:rPr>
        <w:t xml:space="preserve">Province:</w:t>
      </w:r>
      <w:r>
        <w:t xml:space="preserve"> </w:t>
      </w:r>
      <w:r>
        <w:t xml:space="preserve">Sindh</w:t>
      </w:r>
      <w:r>
        <w:br/>
      </w:r>
      <w:r>
        <w:rPr>
          <w:bCs/>
          <w:b/>
        </w:rPr>
        <w:t xml:space="preserve">Pakistan</w:t>
      </w:r>
    </w:p>
    <w:p>
      <w:pPr>
        <w:pStyle w:val="BodyText"/>
      </w:pPr>
      <w:r>
        <w:rPr>
          <w:iCs/>
          <w:i/>
        </w:rPr>
        <w:t xml:space="preserve">Assalamu Alaikum / Dear Hiring Manager,</w:t>
      </w:r>
    </w:p>
    <w:p>
      <w:pPr>
        <w:pStyle w:val="BodyText"/>
      </w:pPr>
      <w:r>
        <w:t xml:space="preserve">I am writing with immense enthusiasm to submit my application for the Hairdresser Internship position at [Salon Name] in Karachi, Pakistan. As a dedicated and passionate student of Cosmetology from [Your Institute Name, e.g., "Karachi Beauty Academy" or "Sindh Institute of Hair &amp; Aesthetics"], I am deeply committed to mastering the art of hairdressing within the vibrant cultural and professional landscape of Pakistan Karachi. This Internship Application Letter represents not just a step towards my career, but a sincere desire to contribute meaningfully to one of Karachi's most dynamic beauty salons while learning from seasoned professionals in this crucial market.</w:t>
      </w:r>
    </w:p>
    <w:p>
      <w:pPr>
        <w:pStyle w:val="BodyText"/>
      </w:pPr>
      <w:r>
        <w:t xml:space="preserve">Karachi, as Pakistan's bustling economic capital and cultural hub, presents a unique and exciting environment for hairdressers. The city boasts a diverse clientele with varying hair textures – from the thick, coarse strands common across South Asia to fine Asian types – each requiring specialized techniques and an understanding of local beauty preferences. I am acutely aware that success in this field within Pakistan Karachi demands more than just technical skill; it requires cultural sensitivity, patience, and a deep appreciation for the significance hair holds in Pakistani traditions, from elaborate wedding styles for Eid celebrations to everyday elegance demanded by professionals across markets like Gulshan-e-Iqbal, DHA Phase 5, or Saddar. My academic training at [Your Institute Name] has equipped me with foundational knowledge in color theory, cutting techniques (including precision blunt cuts and layered styles popular in Karachi), and scalp care essential for the Pakistani climate. However, I understand that true mastery comes from hands-on experience within a real-world salon setting like yours.</w:t>
      </w:r>
    </w:p>
    <w:p>
      <w:pPr>
        <w:pStyle w:val="BodyText"/>
      </w:pPr>
      <w:r>
        <w:t xml:space="preserve">My commitment to becoming an exceptional Hairdresser stems from a lifelong fascination with transformation through hair. In Pakistan, where personal grooming is intertwined with social identity and confidence, I see the profound impact a skilled hairdresser can have. I am particularly drawn to [Salon Name]'s reputation for [Mention Specific Thing: e.g., "luxurious bridal services," "innovative texture treatments," "dedication to natural Pakistani hair care"]. My coursework included specialized modules on handling South Asian hair types, understanding common concerns like dandruff in Karachi's humidity, and mastering traditional braiding techniques often requested for cultural events. I am proficient in using industry-standard tools (clippers, scissors, thermal styling devices) and prioritize strict hygiene protocols – a non-negotiable aspect of salon work in Pakistan Karachi where client safety is paramount.</w:t>
      </w:r>
    </w:p>
    <w:p>
      <w:pPr>
        <w:pStyle w:val="BodyText"/>
      </w:pPr>
      <w:r>
        <w:t xml:space="preserve">What sets me apart is my proactive approach to learning and adaptability within the Pakistani beauty context. I have actively sought opportunities to observe senior stylists at local salons during my studies, noting how they expertly navigate client expectations for styles that complement traditional attire like shalwar kameez or modern fusion wear. I understand the importance of building trust with clients in Karachi, where personal referrals are highly valued. During my brief volunteer stint at [Mention Local Event/Place if possible - e.g., "a community health camp beauty booth"], I practiced active listening to understand cultural preferences for hair length, color intensity (often favoring subtle highlights over bold hues), and the significance of a flawless finish for special occasions like weddings or Eid. This experience reinforced my belief that a Hairdresser is not merely a technician but a trusted advisor and confidence booster within the community.</w:t>
      </w:r>
    </w:p>
    <w:p>
      <w:pPr>
        <w:pStyle w:val="BodyText"/>
      </w:pPr>
      <w:r>
        <w:t xml:space="preserve">I am eager to bring my dedication, eagerness to learn, and strong work ethic to your team as an Intern at [Salon Name]. I am prepared to start immediately upon acceptance and commit fully throughout the internship period. I understand that internships require humility, hard work on foundational tasks (client consultation support, tool sanitation, product organization), and a willingness to absorb knowledge from every interaction. My goal is not just to learn the technical skills of hairdressing but to deeply understand the nuances of serving Karachi's unique beauty market – a market I am honored to be part of as a Pakistani professional aspiring to elevate my craft within our own vibrant city.</w:t>
      </w:r>
    </w:p>
    <w:p>
      <w:pPr>
        <w:pStyle w:val="BodyText"/>
      </w:pPr>
      <w:r>
        <w:t xml:space="preserve">My resume, attached for your review, provides further detail on my academic achievements, technical skills training (including certification in [Mention Specific Certification if any]), and relevant volunteer experience. I have meticulously prepared myself to contribute positively from day one. I am confident that the practical experience gained under your esteemed guidance will be instrumental in shaping me into a versatile and culturally attuned Hairdresser ready to serve the sophisticated beauty needs of Pakistan Karachi's discerning clientele.</w:t>
      </w:r>
    </w:p>
    <w:p>
      <w:pPr>
        <w:pStyle w:val="BodyText"/>
      </w:pPr>
      <w:r>
        <w:t xml:space="preserve">I respectfully request the opportunity for an interview at your earliest convenience. Thank you for considering my application as an Internship Application Letter from a passionate, dedicated individual eager to learn and grow within Karachi's premier salon community. I am available at your convenience and can be reached via phone at [Your Phone Number] or email at [Your Email Address].</w:t>
      </w:r>
    </w:p>
    <w:p>
      <w:pPr>
        <w:pStyle w:val="BodyText"/>
      </w:pPr>
      <w:r>
        <w:t xml:space="preserve">With sincere gratitude and anticipation,</w:t>
      </w:r>
    </w:p>
    <w:p>
      <w:pPr>
        <w:pStyle w:val="BodyText"/>
      </w:pPr>
      <w:r>
        <w:rPr>
          <w:bCs/>
          <w:b/>
        </w:rPr>
        <w:t xml:space="preserve">[Your Full Name]</w:t>
      </w:r>
      <w:r>
        <w:br/>
      </w:r>
      <w:r>
        <w:t xml:space="preserve">Cosmetology Student (Future Hairdresser)</w:t>
      </w:r>
      <w:r>
        <w:br/>
      </w:r>
      <w:r>
        <w:t xml:space="preserve">[Your Institute Name]</w:t>
      </w:r>
      <w:r>
        <w:br/>
      </w:r>
      <w:r>
        <w:t xml:space="preserve">Karachi, Sindh, Pakistan</w:t>
      </w:r>
      <w:r>
        <w:br/>
      </w:r>
      <w:r>
        <w:t xml:space="preserve">Phone: [Your Phone Number]</w:t>
      </w:r>
      <w:r>
        <w:br/>
      </w:r>
      <w:r>
        <w:t xml:space="preserve">Email: [You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 Karachi, Pakistan</dc:title>
  <dc:creator/>
  <dc:language>en</dc:language>
  <cp:keywords/>
  <dcterms:created xsi:type="dcterms:W3CDTF">2025-12-10T15:47:48Z</dcterms:created>
  <dcterms:modified xsi:type="dcterms:W3CDTF">2025-12-10T15:47:48Z</dcterms:modified>
</cp:coreProperties>
</file>

<file path=docProps/custom.xml><?xml version="1.0" encoding="utf-8"?>
<Properties xmlns="http://schemas.openxmlformats.org/officeDocument/2006/custom-properties" xmlns:vt="http://schemas.openxmlformats.org/officeDocument/2006/docPropsVTypes"/>
</file>